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91171dc</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1171dc6c031928ebbaa06767feaef4bcede30f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1171dc6c031928ebbaa06767feaef4bcede30f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91171dc6c031928ebbaa06767feaef4bcede30f4"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91171dc6c031928ebbaa06767feaef4bcede30f4/"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15:30:03Z</dcterms:created>
  <dcterms:modified xsi:type="dcterms:W3CDTF">2023-01-31T15: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